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2667" w14:textId="77777777" w:rsidR="00C116BF" w:rsidRPr="005E4EFC" w:rsidRDefault="00C116BF" w:rsidP="00C116BF">
      <w:pPr>
        <w:pStyle w:val="Heading2"/>
        <w:rPr>
          <w:rFonts w:cs="Times New Roman"/>
          <w:sz w:val="24"/>
          <w:szCs w:val="24"/>
        </w:rPr>
      </w:pPr>
      <w:r w:rsidRPr="005E4EFC">
        <w:rPr>
          <w:rFonts w:cs="Times New Roman"/>
          <w:noProof/>
          <w:sz w:val="24"/>
          <w:szCs w:val="24"/>
        </w:rPr>
        <w:t>Material Suplementario 2</w:t>
      </w:r>
    </w:p>
    <w:p w14:paraId="4CC90D71" w14:textId="77777777" w:rsidR="00C116BF" w:rsidRPr="005E4EFC" w:rsidRDefault="00C116BF" w:rsidP="00C116BF">
      <w:pPr>
        <w:rPr>
          <w:rFonts w:cs="Times New Roman"/>
          <w:sz w:val="24"/>
          <w:szCs w:val="24"/>
        </w:rPr>
      </w:pPr>
      <w:r w:rsidRPr="005E4EFC">
        <w:rPr>
          <w:rFonts w:cs="Times New Roman"/>
          <w:noProof/>
          <w:sz w:val="24"/>
          <w:szCs w:val="24"/>
        </w:rPr>
        <w:drawing>
          <wp:inline distT="0" distB="0" distL="0" distR="0" wp14:anchorId="4C195A04" wp14:editId="039F3555">
            <wp:extent cx="5937250" cy="2686050"/>
            <wp:effectExtent l="0" t="0" r="6350" b="0"/>
            <wp:docPr id="1" name="Picture 1" descr="A picture containing crocodilian reptile, linedrawing, r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rocodilian reptile, linedrawing, r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58197" w14:textId="1E28651F" w:rsidR="00C116BF" w:rsidRPr="005E4EFC" w:rsidRDefault="00C116BF" w:rsidP="00C116BF">
      <w:pPr>
        <w:rPr>
          <w:rFonts w:cs="Times New Roman"/>
          <w:sz w:val="24"/>
          <w:szCs w:val="24"/>
        </w:rPr>
      </w:pPr>
      <w:bookmarkStart w:id="0" w:name="_Hlk130811826"/>
      <w:r w:rsidRPr="005E4EFC">
        <w:rPr>
          <w:rFonts w:cs="Times New Roman"/>
          <w:sz w:val="24"/>
          <w:szCs w:val="24"/>
        </w:rPr>
        <w:t xml:space="preserve">Figura </w:t>
      </w:r>
      <w:r w:rsidR="009B6DD7">
        <w:rPr>
          <w:rFonts w:cs="Times New Roman"/>
          <w:sz w:val="24"/>
          <w:szCs w:val="24"/>
        </w:rPr>
        <w:t>2</w:t>
      </w:r>
      <w:r w:rsidRPr="005E4EFC">
        <w:rPr>
          <w:rFonts w:cs="Times New Roman"/>
          <w:sz w:val="24"/>
          <w:szCs w:val="24"/>
        </w:rPr>
        <w:t>. Petrograbados de Pahñú</w:t>
      </w:r>
      <w:r>
        <w:rPr>
          <w:rFonts w:cs="Times New Roman"/>
          <w:sz w:val="24"/>
          <w:szCs w:val="24"/>
        </w:rPr>
        <w:t xml:space="preserve">. Proyecto </w:t>
      </w:r>
      <w:r w:rsidRPr="005E4EFC">
        <w:rPr>
          <w:rFonts w:cs="Times New Roman"/>
          <w:sz w:val="24"/>
          <w:szCs w:val="24"/>
        </w:rPr>
        <w:t>Valle del Mezquital</w:t>
      </w:r>
    </w:p>
    <w:bookmarkEnd w:id="0"/>
    <w:p w14:paraId="050FA4C2" w14:textId="77777777" w:rsidR="00443202" w:rsidRDefault="00443202"/>
    <w:sectPr w:rsidR="0044320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A19EA" w14:textId="77777777" w:rsidR="00A828EE" w:rsidRDefault="00A828EE" w:rsidP="00442CEB">
      <w:pPr>
        <w:spacing w:after="0" w:line="240" w:lineRule="auto"/>
      </w:pPr>
      <w:r>
        <w:separator/>
      </w:r>
    </w:p>
  </w:endnote>
  <w:endnote w:type="continuationSeparator" w:id="0">
    <w:p w14:paraId="76F53EE0" w14:textId="77777777" w:rsidR="00A828EE" w:rsidRDefault="00A828EE" w:rsidP="00442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8A008" w14:textId="77777777" w:rsidR="00A828EE" w:rsidRDefault="00A828EE" w:rsidP="00442CEB">
      <w:pPr>
        <w:spacing w:after="0" w:line="240" w:lineRule="auto"/>
      </w:pPr>
      <w:r>
        <w:separator/>
      </w:r>
    </w:p>
  </w:footnote>
  <w:footnote w:type="continuationSeparator" w:id="0">
    <w:p w14:paraId="1CBCD5D7" w14:textId="77777777" w:rsidR="00A828EE" w:rsidRDefault="00A828EE" w:rsidP="00442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9775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79435F" w14:textId="443B2EDE" w:rsidR="00442CEB" w:rsidRDefault="00442C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659372" w14:textId="77777777" w:rsidR="00442CEB" w:rsidRDefault="00442C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7Q0MTc0B1IGFko6SsGpxcWZ+XkgBUa1AG3asnUsAAAA"/>
  </w:docVars>
  <w:rsids>
    <w:rsidRoot w:val="00C116BF"/>
    <w:rsid w:val="00055650"/>
    <w:rsid w:val="001561D8"/>
    <w:rsid w:val="00263352"/>
    <w:rsid w:val="00303B6B"/>
    <w:rsid w:val="003A42E7"/>
    <w:rsid w:val="00442CEB"/>
    <w:rsid w:val="00443202"/>
    <w:rsid w:val="004A59B9"/>
    <w:rsid w:val="00697833"/>
    <w:rsid w:val="006A45C6"/>
    <w:rsid w:val="00910644"/>
    <w:rsid w:val="009B6DD7"/>
    <w:rsid w:val="00A22004"/>
    <w:rsid w:val="00A828EE"/>
    <w:rsid w:val="00AD54B9"/>
    <w:rsid w:val="00C116BF"/>
    <w:rsid w:val="00CE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90718"/>
  <w15:chartTrackingRefBased/>
  <w15:docId w15:val="{EEC9333F-A84A-4231-92BC-7EEED4146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6BF"/>
    <w:pPr>
      <w:spacing w:line="360" w:lineRule="auto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16B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16BF"/>
    <w:rPr>
      <w:rFonts w:ascii="Times New Roman" w:eastAsiaTheme="majorEastAsia" w:hAnsi="Times New Roman" w:cstheme="majorBidi"/>
      <w:b/>
      <w:szCs w:val="26"/>
    </w:rPr>
  </w:style>
  <w:style w:type="paragraph" w:styleId="Header">
    <w:name w:val="header"/>
    <w:basedOn w:val="Normal"/>
    <w:link w:val="HeaderChar"/>
    <w:uiPriority w:val="99"/>
    <w:unhideWhenUsed/>
    <w:rsid w:val="00442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C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42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C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ndoval@alumni.york.ac.uk</dc:creator>
  <cp:keywords/>
  <dc:description/>
  <cp:lastModifiedBy>jhendon</cp:lastModifiedBy>
  <cp:revision>3</cp:revision>
  <dcterms:created xsi:type="dcterms:W3CDTF">2022-03-01T01:32:00Z</dcterms:created>
  <dcterms:modified xsi:type="dcterms:W3CDTF">2023-03-27T16:24:00Z</dcterms:modified>
</cp:coreProperties>
</file>